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633BCD" w:rsidRDefault="007C7D2E" w:rsidP="00214CF9">
      <w:pPr>
        <w:rPr>
          <w:b/>
          <w:bCs/>
          <w:sz w:val="24"/>
          <w:szCs w:val="24"/>
        </w:rPr>
      </w:pPr>
      <w:r w:rsidRPr="00633BCD">
        <w:rPr>
          <w:b/>
          <w:bCs/>
          <w:sz w:val="24"/>
          <w:szCs w:val="24"/>
        </w:rPr>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0B3FBABF" w14:textId="77777777" w:rsidR="0047066A" w:rsidRDefault="0047066A" w:rsidP="0047066A">
      <w:pPr>
        <w:autoSpaceDE w:val="0"/>
        <w:autoSpaceDN w:val="0"/>
        <w:adjustRightInd w:val="0"/>
        <w:rPr>
          <w:rFonts w:ascii="CIDFont+F2" w:hAnsi="CIDFont+F2" w:cs="CIDFont+F2"/>
          <w:color w:val="222222"/>
        </w:rPr>
      </w:pPr>
      <w:r>
        <w:rPr>
          <w:rFonts w:ascii="CIDFont+F2" w:hAnsi="CIDFont+F2" w:cs="CIDFont+F2"/>
          <w:color w:val="222222"/>
        </w:rPr>
        <w:t>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Each club has a lead. And each group has a head. Each group organizes some events. Members of the group can be the students currently registered at the school or they can be an alumnus.  One student can be part of many groups of a club or member of many groups in many clubs. Each event is organized by a group, date, time, location (room number, floor, building), subject, and registration fee. We store the information about organizers of an event.</w:t>
      </w:r>
    </w:p>
    <w:p w14:paraId="443332E3" w14:textId="1A238F6C" w:rsidR="0047066A" w:rsidRDefault="0047066A" w:rsidP="0047066A">
      <w:pPr>
        <w:autoSpaceDE w:val="0"/>
        <w:autoSpaceDN w:val="0"/>
        <w:adjustRightInd w:val="0"/>
        <w:rPr>
          <w:rFonts w:ascii="CIDFont+F2" w:hAnsi="CIDFont+F2" w:cs="CIDFont+F2"/>
          <w:color w:val="222222"/>
        </w:rPr>
      </w:pPr>
      <w:r>
        <w:rPr>
          <w:rFonts w:ascii="CIDFont+F2" w:hAnsi="CIDFont+F2" w:cs="CIDFont+F2"/>
          <w:color w:val="222222"/>
        </w:rPr>
        <w:t xml:space="preserve">If a member is alumnus, we need to store his/her </w:t>
      </w:r>
      <w:r w:rsidRPr="0047066A">
        <w:rPr>
          <w:rFonts w:ascii="CIDFont+F2" w:hAnsi="CIDFont+F2" w:cs="CIDFont+F2"/>
          <w:color w:val="222222"/>
        </w:rPr>
        <w:t>work history</w:t>
      </w:r>
      <w:r>
        <w:rPr>
          <w:rFonts w:ascii="CIDFont+F2" w:hAnsi="CIDFont+F2" w:cs="CIDFont+F2"/>
          <w:color w:val="222222"/>
        </w:rPr>
        <w:t xml:space="preserve"> information (name of company, position, start date, end date…). Pay attention that a person may join a company in different time. It means that a person may join a company, leave </w:t>
      </w:r>
      <w:r>
        <w:rPr>
          <w:rFonts w:ascii="CIDFont+F2" w:hAnsi="CIDFont+F2" w:cs="CIDFont+F2"/>
          <w:color w:val="222222"/>
        </w:rPr>
        <w:t>it,</w:t>
      </w:r>
      <w:r>
        <w:rPr>
          <w:rFonts w:ascii="CIDFont+F2" w:hAnsi="CIDFont+F2" w:cs="CIDFont+F2"/>
          <w:color w:val="222222"/>
        </w:rPr>
        <w:t xml:space="preserve"> and join in again several years later.</w:t>
      </w:r>
      <w:r>
        <w:rPr>
          <w:rFonts w:ascii="CIDFont+F2" w:hAnsi="CIDFont+F2" w:cs="CIDFont+F2"/>
          <w:color w:val="222222"/>
        </w:rPr>
        <w:t xml:space="preserve"> </w:t>
      </w:r>
      <w:r>
        <w:rPr>
          <w:rFonts w:ascii="CIDFont+F2" w:hAnsi="CIDFont+F2" w:cs="CIDFont+F2"/>
          <w:color w:val="222222"/>
        </w:rPr>
        <w:t xml:space="preserve">We store start date and end date of membership in each group that a student joins. </w:t>
      </w:r>
    </w:p>
    <w:p w14:paraId="7B3400F5" w14:textId="77777777" w:rsidR="0047066A" w:rsidRDefault="0047066A" w:rsidP="0047066A">
      <w:pPr>
        <w:autoSpaceDE w:val="0"/>
        <w:autoSpaceDN w:val="0"/>
        <w:adjustRightInd w:val="0"/>
        <w:rPr>
          <w:rFonts w:ascii="CIDFont+F2" w:hAnsi="CIDFont+F2" w:cs="CIDFont+F2"/>
          <w:color w:val="222222"/>
        </w:rPr>
      </w:pPr>
      <w:r>
        <w:rPr>
          <w:rFonts w:ascii="CIDFont+F2" w:hAnsi="CIDFont+F2" w:cs="CIDFont+F2"/>
          <w:color w:val="222222"/>
        </w:rPr>
        <w:t xml:space="preserve">Groups may work on some funded projects. We need to store how much money (fund or budget) a project receives. The fund is divided and paid to students, and we need to store the portion of money that each student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214CF9">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53CB4226" w:rsidR="001B21DE" w:rsidRDefault="00260B5D" w:rsidP="00831C7E">
      <w:pPr>
        <w:pStyle w:val="ListParagraph"/>
        <w:numPr>
          <w:ilvl w:val="0"/>
          <w:numId w:val="4"/>
        </w:numPr>
        <w:jc w:val="left"/>
      </w:pPr>
      <w:r>
        <w:t>A club has at least one group</w:t>
      </w:r>
      <w:r w:rsidR="00240EF5">
        <w:t>, and a group must belong to only one club</w:t>
      </w:r>
      <w:r w:rsidR="003D4E38">
        <w:t xml:space="preserve"> </w:t>
      </w:r>
    </w:p>
    <w:p w14:paraId="30C9C83D" w14:textId="4B9DE80D"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p>
    <w:p w14:paraId="14F16227" w14:textId="2C869010"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xml:space="preserve">, and a project must be handled by only one group </w:t>
      </w:r>
    </w:p>
    <w:p w14:paraId="58728A37" w14:textId="41519113"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t xml:space="preserve"> </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066254E7"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4E5AD9E9" w:rsidR="00473EAA" w:rsidRDefault="007B40AB" w:rsidP="00214CF9">
      <w:r>
        <w:rPr>
          <w:noProof/>
          <w:lang w:val="en-CA" w:eastAsia="en-CA"/>
        </w:rPr>
        <mc:AlternateContent>
          <mc:Choice Requires="wpc">
            <w:drawing>
              <wp:inline distT="0" distB="0" distL="0" distR="0" wp14:anchorId="205EDEB4" wp14:editId="7F233164">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2" name="Rectangle 2"/>
                        <wps:cNvSpPr/>
                        <wps:spPr>
                          <a:xfrm>
                            <a:off x="1124925" y="332024"/>
                            <a:ext cx="1229807" cy="366842"/>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893D90" w14:textId="3D538D44" w:rsidR="00473EAA" w:rsidRPr="005F0F89" w:rsidRDefault="00473EAA" w:rsidP="00214CF9">
                              <w:r w:rsidRPr="005F0F89">
                                <w:t>Entity can be edited</w:t>
                              </w:r>
                            </w:p>
                          </w:txbxContent>
                        </wps:txbx>
                        <wps:bodyPr rot="0" spcFirstLastPara="0" vertOverflow="overflow" horzOverflow="overflow" vert="horz" wrap="none" lIns="102776" tIns="102776" rIns="102776" bIns="102776" numCol="1" spcCol="0" rtlCol="0" fromWordArt="0" anchor="ctr" anchorCtr="0" forceAA="0" compatLnSpc="1">
                          <a:prstTxWarp prst="textNoShape">
                            <a:avLst/>
                          </a:prstTxWarp>
                          <a:spAutoFit/>
                        </wps:bodyPr>
                      </wps:wsp>
                      <wps:wsp>
                        <wps:cNvPr id="3" name="Rectangle 3"/>
                        <wps:cNvSpPr/>
                        <wps:spPr>
                          <a:xfrm>
                            <a:off x="1089213" y="1166340"/>
                            <a:ext cx="1261557" cy="398592"/>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C2FC5" w14:textId="77777777" w:rsidR="00473EAA" w:rsidRPr="005F0F89" w:rsidRDefault="00473EAA" w:rsidP="00214CF9">
                              <w:r w:rsidRPr="005F0F89">
                                <w:t>Entity can be edited</w:t>
                              </w:r>
                            </w:p>
                          </w:txbxContent>
                        </wps:txbx>
                        <wps:bodyPr rot="0" spcFirstLastPara="0" vert="horz" wrap="none" lIns="102776" tIns="102776" rIns="102776" bIns="102776" numCol="1" spcCol="0" rtlCol="0" fromWordArt="0" anchor="ctr" anchorCtr="0" forceAA="0" compatLnSpc="1">
                          <a:prstTxWarp prst="textNoShape">
                            <a:avLst/>
                          </a:prstTxWarp>
                          <a:spAutoFit/>
                        </wps:bodyPr>
                      </wps:wsp>
                      <wps:wsp>
                        <wps:cNvPr id="4" name="Straight Connector 4"/>
                        <wps:cNvCnPr/>
                        <wps:spPr>
                          <a:xfrm>
                            <a:off x="1274909" y="1939149"/>
                            <a:ext cx="803513" cy="58924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a:off x="1327384" y="2505873"/>
                            <a:ext cx="803513" cy="58924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Flowchart: Decision 6"/>
                        <wps:cNvSpPr/>
                        <wps:spPr>
                          <a:xfrm>
                            <a:off x="3128343" y="342740"/>
                            <a:ext cx="1907539" cy="335281"/>
                          </a:xfrm>
                          <a:prstGeom prst="flowChartDecis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4B07E0" w14:textId="132CFB78" w:rsidR="005F0F89" w:rsidRPr="005F0F89" w:rsidRDefault="005F0F89" w:rsidP="00214CF9">
                              <w:r w:rsidRPr="005F0F89">
                                <w:t>Text can be edited</w:t>
                              </w:r>
                            </w:p>
                          </w:txbxContent>
                        </wps:txbx>
                        <wps:bodyPr rot="0" spcFirstLastPara="0" vertOverflow="overflow" horzOverflow="overflow" vert="horz" wrap="none" lIns="0" tIns="0" rIns="0" bIns="0" numCol="1" spcCol="0" rtlCol="0" fromWordArt="0" anchor="ctr" anchorCtr="0" forceAA="0" compatLnSpc="1">
                          <a:prstTxWarp prst="textNoShape">
                            <a:avLst/>
                          </a:prstTxWarp>
                          <a:spAutoFit/>
                        </wps:bodyPr>
                      </wps:wsp>
                      <wps:wsp>
                        <wps:cNvPr id="7" name="Flowchart: Decision 7"/>
                        <wps:cNvSpPr/>
                        <wps:spPr>
                          <a:xfrm>
                            <a:off x="3170099" y="1037822"/>
                            <a:ext cx="1958341" cy="38608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B5E80" w14:textId="713FF3C4" w:rsidR="005F0F89" w:rsidRPr="005F0F89" w:rsidRDefault="005F0F89" w:rsidP="00214CF9">
                              <w:r w:rsidRPr="005F0F89">
                                <w:t>Text can be edited</w:t>
                              </w:r>
                            </w:p>
                          </w:txbxContent>
                        </wps:txbx>
                        <wps:bodyPr rot="0" spcFirstLastPara="0" vert="horz" wrap="none" lIns="0" tIns="0" rIns="0" bIns="0" numCol="1" spcCol="0" rtlCol="0" fromWordArt="0" anchor="ctr" anchorCtr="0" forceAA="0" compatLnSpc="1">
                          <a:prstTxWarp prst="textNoShape">
                            <a:avLst/>
                          </a:prstTxWarp>
                          <a:spAutoFit/>
                        </wps:bodyPr>
                      </wps:wsp>
                      <wps:wsp>
                        <wps:cNvPr id="8" name="Oval 8"/>
                        <wps:cNvSpPr/>
                        <wps:spPr>
                          <a:xfrm>
                            <a:off x="3481889" y="2153334"/>
                            <a:ext cx="803999" cy="45330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EE37D6" w14:textId="51C4EF51" w:rsidR="005F0F89" w:rsidRPr="005F0F89" w:rsidRDefault="005F0F89" w:rsidP="00214CF9">
                              <w:r w:rsidRPr="005F0F89">
                                <w:t>Can be edi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wps:wsp>
                        <wps:cNvPr id="9" name="Oval 9"/>
                        <wps:cNvSpPr/>
                        <wps:spPr>
                          <a:xfrm>
                            <a:off x="4471099" y="2173663"/>
                            <a:ext cx="799539" cy="48900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D47BAC" w14:textId="77777777" w:rsidR="00137587" w:rsidRDefault="00137587" w:rsidP="00214CF9">
                              <w:pPr>
                                <w:rPr>
                                  <w:sz w:val="24"/>
                                  <w:szCs w:val="24"/>
                                </w:rPr>
                              </w:pPr>
                              <w:r>
                                <w:t>Can be edite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 name="Oval 10"/>
                        <wps:cNvSpPr/>
                        <wps:spPr>
                          <a:xfrm>
                            <a:off x="5484210" y="2194807"/>
                            <a:ext cx="802560" cy="459121"/>
                          </a:xfrm>
                          <a:prstGeom prst="ellipse">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C4EDA2F" w14:textId="77777777" w:rsidR="00137587" w:rsidRDefault="00137587" w:rsidP="00214CF9">
                              <w:pPr>
                                <w:rPr>
                                  <w:sz w:val="24"/>
                                  <w:szCs w:val="24"/>
                                </w:rPr>
                              </w:pPr>
                              <w:r>
                                <w:t>Can be edite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 name="Straight Connector 11"/>
                        <wps:cNvCnPr/>
                        <wps:spPr>
                          <a:xfrm>
                            <a:off x="1124926" y="2977266"/>
                            <a:ext cx="803513" cy="58924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a:endCxn id="8" idx="4"/>
                        </wps:cNvCnPr>
                        <wps:spPr>
                          <a:xfrm flipH="1" flipV="1">
                            <a:off x="3883393" y="2666536"/>
                            <a:ext cx="16320" cy="5260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a:endCxn id="9" idx="4"/>
                        </wps:cNvCnPr>
                        <wps:spPr>
                          <a:xfrm flipH="1" flipV="1">
                            <a:off x="4872109" y="2727273"/>
                            <a:ext cx="45392" cy="5082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a:endCxn id="10" idx="4"/>
                        </wps:cNvCnPr>
                        <wps:spPr>
                          <a:xfrm flipH="1" flipV="1">
                            <a:off x="5885612" y="2707992"/>
                            <a:ext cx="49667" cy="43106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793852" y="863106"/>
                            <a:ext cx="113665" cy="161290"/>
                          </a:xfrm>
                          <a:prstGeom prst="rect">
                            <a:avLst/>
                          </a:prstGeom>
                          <a:noFill/>
                          <a:ln w="6350">
                            <a:noFill/>
                          </a:ln>
                        </wps:spPr>
                        <wps:txbx>
                          <w:txbxContent>
                            <w:p w14:paraId="6E063520" w14:textId="4CD0C33B" w:rsidR="00D02E80" w:rsidRDefault="00D02E80" w:rsidP="00214CF9">
                              <w:r>
                                <w:t>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 name="Text Box 15"/>
                        <wps:cNvSpPr txBox="1"/>
                        <wps:spPr>
                          <a:xfrm>
                            <a:off x="6188094" y="878346"/>
                            <a:ext cx="87630" cy="161290"/>
                          </a:xfrm>
                          <a:prstGeom prst="rect">
                            <a:avLst/>
                          </a:prstGeom>
                          <a:noFill/>
                          <a:ln w="6350">
                            <a:noFill/>
                          </a:ln>
                        </wps:spPr>
                        <wps:txbx>
                          <w:txbxContent>
                            <w:p w14:paraId="0EC7DD51" w14:textId="3021A8FA" w:rsidR="00D02E80" w:rsidRDefault="00D02E80" w:rsidP="00214CF9">
                              <w:pPr>
                                <w:rPr>
                                  <w:sz w:val="24"/>
                                  <w:szCs w:val="24"/>
                                </w:rPr>
                              </w:pPr>
                              <w: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 name="Text Box 15"/>
                        <wps:cNvSpPr txBox="1"/>
                        <wps:spPr>
                          <a:xfrm>
                            <a:off x="6525311" y="863106"/>
                            <a:ext cx="71120" cy="161290"/>
                          </a:xfrm>
                          <a:prstGeom prst="rect">
                            <a:avLst/>
                          </a:prstGeom>
                          <a:noFill/>
                          <a:ln w="6350">
                            <a:noFill/>
                          </a:ln>
                        </wps:spPr>
                        <wps:txbx>
                          <w:txbxContent>
                            <w:p w14:paraId="75F74D8A" w14:textId="2D200AF0" w:rsidR="00D02E80" w:rsidRDefault="00D02E80" w:rsidP="00214CF9">
                              <w:pPr>
                                <w:rPr>
                                  <w:sz w:val="24"/>
                                  <w:szCs w:val="24"/>
                                </w:rPr>
                              </w:pPr>
                              <w: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 name="Oval 18"/>
                        <wps:cNvSpPr/>
                        <wps:spPr>
                          <a:xfrm>
                            <a:off x="4585380" y="4167552"/>
                            <a:ext cx="299975" cy="29191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68AC1" w14:textId="115BBE25" w:rsidR="007C72FE" w:rsidRPr="00F86F45" w:rsidRDefault="007C72FE" w:rsidP="00214CF9">
                              <w:r w:rsidRPr="00F86F45">
                                <w: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wpg:cNvPr id="25" name="Group 25"/>
                        <wpg:cNvGrpSpPr/>
                        <wpg:grpSpPr>
                          <a:xfrm>
                            <a:off x="4245039" y="4398232"/>
                            <a:ext cx="384267" cy="497735"/>
                            <a:chOff x="3774118" y="3910316"/>
                            <a:chExt cx="341639" cy="442516"/>
                          </a:xfrm>
                        </wpg:grpSpPr>
                        <wps:wsp>
                          <wps:cNvPr id="19" name="Straight Connector 19"/>
                          <wps:cNvCnPr>
                            <a:stCxn id="18" idx="3"/>
                          </wps:cNvCnPr>
                          <wps:spPr>
                            <a:xfrm flipH="1">
                              <a:off x="3774118" y="3926747"/>
                              <a:ext cx="341639" cy="426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Arc 22"/>
                          <wps:cNvSpPr/>
                          <wps:spPr>
                            <a:xfrm rot="7941167">
                              <a:off x="3819751" y="4024616"/>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27" name="Group 27"/>
                        <wpg:cNvGrpSpPr/>
                        <wpg:grpSpPr>
                          <a:xfrm>
                            <a:off x="4841428" y="4391860"/>
                            <a:ext cx="301054" cy="568496"/>
                            <a:chOff x="4265287" y="3800839"/>
                            <a:chExt cx="253761" cy="483373"/>
                          </a:xfrm>
                        </wpg:grpSpPr>
                        <wps:wsp>
                          <wps:cNvPr id="21" name="Straight Connector 21"/>
                          <wps:cNvCnPr>
                            <a:stCxn id="18" idx="5"/>
                          </wps:cNvCnPr>
                          <wps:spPr>
                            <a:xfrm>
                              <a:off x="4265287" y="3821976"/>
                              <a:ext cx="253761" cy="46223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Arc 23"/>
                          <wps:cNvSpPr/>
                          <wps:spPr>
                            <a:xfrm rot="3731157">
                              <a:off x="4170887" y="3915139"/>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26" name="Group 26"/>
                        <wpg:cNvGrpSpPr/>
                        <wpg:grpSpPr>
                          <a:xfrm>
                            <a:off x="4651019" y="4384288"/>
                            <a:ext cx="154272" cy="586776"/>
                            <a:chOff x="4135058" y="3897918"/>
                            <a:chExt cx="137160" cy="521682"/>
                          </a:xfrm>
                        </wpg:grpSpPr>
                        <wps:wsp>
                          <wps:cNvPr id="20" name="Straight Connector 20"/>
                          <wps:cNvCnPr>
                            <a:stCxn id="18" idx="4"/>
                          </wps:cNvCnPr>
                          <wps:spPr>
                            <a:xfrm flipH="1">
                              <a:off x="4181475" y="3964754"/>
                              <a:ext cx="28575" cy="4548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Arc 24"/>
                          <wps:cNvSpPr/>
                          <wps:spPr>
                            <a:xfrm rot="5677248">
                              <a:off x="4020758" y="4012218"/>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38" name="Oval 38"/>
                        <wps:cNvSpPr/>
                        <wps:spPr>
                          <a:xfrm>
                            <a:off x="5870613" y="4167552"/>
                            <a:ext cx="299975" cy="29191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AC4CC9" w14:textId="3D7444EE" w:rsidR="008E3707" w:rsidRPr="007C72FE" w:rsidRDefault="008E3707" w:rsidP="00214CF9">
                              <w:r>
                                <w:t>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wpg:cNvPr id="39" name="Group 39"/>
                        <wpg:cNvGrpSpPr/>
                        <wpg:grpSpPr>
                          <a:xfrm>
                            <a:off x="5530274" y="4398232"/>
                            <a:ext cx="384267" cy="497735"/>
                            <a:chOff x="3774118" y="3910316"/>
                            <a:chExt cx="341639" cy="442516"/>
                          </a:xfrm>
                        </wpg:grpSpPr>
                        <wps:wsp>
                          <wps:cNvPr id="40" name="Straight Connector 40"/>
                          <wps:cNvCnPr>
                            <a:stCxn id="38" idx="3"/>
                          </wps:cNvCnPr>
                          <wps:spPr>
                            <a:xfrm flipH="1">
                              <a:off x="3774118" y="3926747"/>
                              <a:ext cx="341639" cy="426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Arc 41"/>
                          <wps:cNvSpPr/>
                          <wps:spPr>
                            <a:xfrm rot="7941167">
                              <a:off x="3819751" y="4024616"/>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42" name="Group 42"/>
                        <wpg:cNvGrpSpPr/>
                        <wpg:grpSpPr>
                          <a:xfrm>
                            <a:off x="6126663" y="4391860"/>
                            <a:ext cx="301054" cy="568496"/>
                            <a:chOff x="4265287" y="3800839"/>
                            <a:chExt cx="253761" cy="483373"/>
                          </a:xfrm>
                        </wpg:grpSpPr>
                        <wps:wsp>
                          <wps:cNvPr id="43" name="Straight Connector 43"/>
                          <wps:cNvCnPr>
                            <a:stCxn id="38" idx="5"/>
                          </wps:cNvCnPr>
                          <wps:spPr>
                            <a:xfrm>
                              <a:off x="4265287" y="3821976"/>
                              <a:ext cx="253761" cy="46223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 name="Arc 44"/>
                          <wps:cNvSpPr/>
                          <wps:spPr>
                            <a:xfrm rot="3731157">
                              <a:off x="4170887" y="3915139"/>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45" name="Group 45"/>
                        <wpg:cNvGrpSpPr/>
                        <wpg:grpSpPr>
                          <a:xfrm>
                            <a:off x="5936254" y="4384288"/>
                            <a:ext cx="154272" cy="586776"/>
                            <a:chOff x="4135058" y="3897918"/>
                            <a:chExt cx="137160" cy="521682"/>
                          </a:xfrm>
                        </wpg:grpSpPr>
                        <wps:wsp>
                          <wps:cNvPr id="46" name="Straight Connector 46"/>
                          <wps:cNvCnPr>
                            <a:stCxn id="38" idx="4"/>
                          </wps:cNvCnPr>
                          <wps:spPr>
                            <a:xfrm flipH="1">
                              <a:off x="4181475" y="3964754"/>
                              <a:ext cx="28575" cy="4548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Arc 47"/>
                          <wps:cNvSpPr/>
                          <wps:spPr>
                            <a:xfrm rot="5677248">
                              <a:off x="4020758" y="4012218"/>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48" name="Straight Connector 48"/>
                        <wps:cNvCnPr>
                          <a:endCxn id="18" idx="0"/>
                        </wps:cNvCnPr>
                        <wps:spPr>
                          <a:xfrm>
                            <a:off x="4735363" y="3760439"/>
                            <a:ext cx="0" cy="40711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a:endCxn id="38" idx="0"/>
                        </wps:cNvCnPr>
                        <wps:spPr>
                          <a:xfrm>
                            <a:off x="6020601" y="3878291"/>
                            <a:ext cx="0" cy="289265"/>
                          </a:xfrm>
                          <a:prstGeom prst="line">
                            <a:avLst/>
                          </a:prstGeom>
                          <a:ln w="3175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2" o:spid="_x0000_s1028" style="position:absolute;left:11249;top:3320;width:12298;height:366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" filled="f" strokecolor="black [3213]" strokeweight=".5pt">
                  <v:textbox style="mso-fit-shape-to-text:t" inset="2.85489mm,2.85489mm,2.85489mm,2.85489mm">
                    <w:txbxContent>
                      <w:p w14:paraId="48893D90" w14:textId="3D538D44" w:rsidR="00473EAA" w:rsidRPr="005F0F89" w:rsidRDefault="00473EAA" w:rsidP="00214CF9">
                        <w:r w:rsidRPr="005F0F89">
                          <w:t>Entity can be edited</w:t>
                        </w:r>
                      </w:p>
                    </w:txbxContent>
                  </v:textbox>
                </v:rect>
                <v:rect id="Rectangle 3" o:spid="_x0000_s1029" style="position:absolute;left:10892;top:11663;width:12615;height:39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" filled="f" strokecolor="black [3213]" strokeweight="3pt">
                  <v:stroke linestyle="thinThin"/>
                  <v:textbox style="mso-fit-shape-to-text:t" inset="2.85489mm,2.85489mm,2.85489mm,2.85489mm">
                    <w:txbxContent>
                      <w:p w14:paraId="796C2FC5" w14:textId="77777777" w:rsidR="00473EAA" w:rsidRPr="005F0F89" w:rsidRDefault="00473EAA" w:rsidP="00214CF9">
                        <w:r w:rsidRPr="005F0F89">
                          <w:t>Entity can be edited</w:t>
                        </w:r>
                      </w:p>
                    </w:txbxContent>
                  </v:textbox>
                </v:rect>
                <v:line id="Straight Connector 4" o:spid="_x0000_s1030" style="position:absolute;visibility:visible;mso-wrap-style:square" from="12749,19391" to="20784,25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" strokecolor="black [3213]" strokeweight="1pt">
                  <v:stroke joinstyle="miter"/>
                </v:line>
                <v:line id="Straight Connector 5" o:spid="_x0000_s1031" style="position:absolute;visibility:visible;mso-wrap-style:square" from="13273,25058" to="21308,30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6" o:spid="_x0000_s1032" type="#_x0000_t110" style="position:absolute;left:31283;top:3427;width:19075;height:33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" filled="f" strokecolor="black [3213]" strokeweight="1pt">
                  <v:textbox style="mso-fit-shape-to-text:t" inset="0,0,0,0">
                    <w:txbxContent>
                      <w:p w14:paraId="594B07E0" w14:textId="132CFB78" w:rsidR="005F0F89" w:rsidRPr="005F0F89" w:rsidRDefault="005F0F89" w:rsidP="00214CF9">
                        <w:r w:rsidRPr="005F0F89">
                          <w:t>Text can be edited</w:t>
                        </w:r>
                      </w:p>
                    </w:txbxContent>
                  </v:textbox>
                </v:shape>
                <v:shape id="Flowchart: Decision 7" o:spid="_x0000_s1033" type="#_x0000_t110" style="position:absolute;left:31700;top:10378;width:19584;height:386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" filled="f" strokecolor="black [3213]" strokeweight="3pt">
                  <v:stroke linestyle="thinThin"/>
                  <v:textbox style="mso-fit-shape-to-text:t" inset="0,0,0,0">
                    <w:txbxContent>
                      <w:p w14:paraId="5D5B5E80" w14:textId="713FF3C4" w:rsidR="005F0F89" w:rsidRPr="005F0F89" w:rsidRDefault="005F0F89" w:rsidP="00214CF9">
                        <w:r w:rsidRPr="005F0F89">
                          <w:t>Text can be edited</w:t>
                        </w:r>
                      </w:p>
                    </w:txbxContent>
                  </v:textbox>
                </v:shape>
                <v:oval id="Oval 8" o:spid="_x0000_s1034" style="position:absolute;left:34818;top:21533;width:8040;height:4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" filled="f" strokecolor="black [3213]" strokeweight="1pt">
                  <v:stroke joinstyle="miter"/>
                  <v:textbox style="mso-fit-shape-to-text:t" inset="0,0,0,0">
                    <w:txbxContent>
                      <w:p w14:paraId="52EE37D6" w14:textId="51C4EF51" w:rsidR="005F0F89" w:rsidRPr="005F0F89" w:rsidRDefault="005F0F89" w:rsidP="00214CF9">
                        <w:r w:rsidRPr="005F0F89">
                          <w:t>Can be edited</w:t>
                        </w:r>
                      </w:p>
                    </w:txbxContent>
                  </v:textbox>
                </v:oval>
                <v:oval id="Oval 9" o:spid="_x0000_s1035" style="position:absolute;left:44710;top:21736;width:7996;height: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" filled="f" strokecolor="black [3213]" strokeweight="3pt">
                  <v:stroke linestyle="thinThin" joinstyle="miter"/>
                  <v:textbox style="mso-fit-shape-to-text:t" inset="0,0,0,0">
                    <w:txbxContent>
                      <w:p w14:paraId="74D47BAC" w14:textId="77777777" w:rsidR="00137587" w:rsidRDefault="00137587" w:rsidP="00214CF9">
                        <w:pPr>
                          <w:rPr>
                            <w:sz w:val="24"/>
                            <w:szCs w:val="24"/>
                          </w:rPr>
                        </w:pPr>
                        <w:r>
                          <w:t>Can be edited</w:t>
                        </w:r>
                      </w:p>
                    </w:txbxContent>
                  </v:textbox>
                </v:oval>
                <v:oval id="Oval 10" o:spid="_x0000_s1036" style="position:absolute;left:54842;top:21948;width:8025;height:4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" filled="f" strokecolor="black [3213]" strokeweight="1pt">
                  <v:stroke dashstyle="dash" joinstyle="miter"/>
                  <v:textbox style="mso-fit-shape-to-text:t" inset="0,0,0,0">
                    <w:txbxContent>
                      <w:p w14:paraId="3C4EDA2F" w14:textId="77777777" w:rsidR="00137587" w:rsidRDefault="00137587" w:rsidP="00214CF9">
                        <w:pPr>
                          <w:rPr>
                            <w:sz w:val="24"/>
                            <w:szCs w:val="24"/>
                          </w:rPr>
                        </w:pPr>
                        <w:r>
                          <w:t>Can be edited</w:t>
                        </w:r>
                      </w:p>
                    </w:txbxContent>
                  </v:textbox>
                </v:oval>
                <v:line id="Straight Connector 11" o:spid="_x0000_s1037" style="position:absolute;visibility:visible;mso-wrap-style:square" from="11249,29772" to="19284,35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" strokecolor="black [3213]" strokeweight="1pt">
                  <v:stroke dashstyle="dash" joinstyle="miter"/>
                </v:line>
                <v:line id="Straight Connector 12" o:spid="_x0000_s1038" style="position:absolute;flip:x y;visibility:visible;mso-wrap-style:square" from="38833,26665" to="38997,3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" strokecolor="black [3213]" strokeweight=".5pt">
                  <v:stroke joinstyle="miter"/>
                </v:line>
                <v:line id="Straight Connector 13" o:spid="_x0000_s1039" style="position:absolute;flip:x y;visibility:visible;mso-wrap-style:square" from="48721,27272" to="49175,32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" strokecolor="black [3213]" strokeweight=".5pt">
                  <v:stroke joinstyle="miter"/>
                </v:line>
                <v:line id="Straight Connector 14" o:spid="_x0000_s1040" style="position:absolute;flip:x y;visibility:visible;mso-wrap-style:square" from="58856,27079" to="59352,31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" strokecolor="black [3213]" strokeweight=".5pt">
                  <v:stroke dashstyle="dash" joinstyle="miter"/>
                </v:line>
                <v:shapetype id="_x0000_t202" coordsize="21600,21600" o:spt="202" path="m,l,21600r21600,l21600,xe">
                  <v:stroke joinstyle="miter"/>
                  <v:path gradientshapeok="t" o:connecttype="rect"/>
                </v:shapetype>
                <v:shape id="Text Box 15" o:spid="_x0000_s1041" type="#_x0000_t202" style="position:absolute;left:57938;top:8631;width:1137;height:16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" filled="f" stroked="f" strokeweight=".5pt">
                  <v:textbox style="mso-fit-shape-to-text:t" inset="0,0,0,0">
                    <w:txbxContent>
                      <w:p w14:paraId="6E063520" w14:textId="4CD0C33B" w:rsidR="00D02E80" w:rsidRDefault="00D02E80" w:rsidP="00214CF9">
                        <w:r>
                          <w:t>M</w:t>
                        </w:r>
                      </w:p>
                    </w:txbxContent>
                  </v:textbox>
                </v:shape>
                <v:shape id="Text Box 15" o:spid="_x0000_s1042" type="#_x0000_t202" style="position:absolute;left:61880;top:8783;width:877;height:16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" filled="f" stroked="f" strokeweight=".5pt">
                  <v:textbox style="mso-fit-shape-to-text:t" inset="0,0,0,0">
                    <w:txbxContent>
                      <w:p w14:paraId="0EC7DD51" w14:textId="3021A8FA" w:rsidR="00D02E80" w:rsidRDefault="00D02E80" w:rsidP="00214CF9">
                        <w:pPr>
                          <w:rPr>
                            <w:sz w:val="24"/>
                            <w:szCs w:val="24"/>
                          </w:rPr>
                        </w:pPr>
                        <w:r>
                          <w:t>N</w:t>
                        </w:r>
                      </w:p>
                    </w:txbxContent>
                  </v:textbox>
                </v:shape>
                <v:shape id="Text Box 15" o:spid="_x0000_s1043" type="#_x0000_t202" style="position:absolute;left:65253;top:8631;width:711;height:16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" filled="f" stroked="f" strokeweight=".5pt">
                  <v:textbox style="mso-fit-shape-to-text:t" inset="0,0,0,0">
                    <w:txbxContent>
                      <w:p w14:paraId="75F74D8A" w14:textId="2D200AF0" w:rsidR="00D02E80" w:rsidRDefault="00D02E80" w:rsidP="00214CF9">
                        <w:pPr>
                          <w:rPr>
                            <w:sz w:val="24"/>
                            <w:szCs w:val="24"/>
                          </w:rPr>
                        </w:pPr>
                        <w:r>
                          <w:t>1</w:t>
                        </w:r>
                      </w:p>
                    </w:txbxContent>
                  </v:textbox>
                </v:shape>
                <v:oval id="Oval 18" o:spid="_x0000_s1044" style="position:absolute;left:45853;top:41675;width:3000;height:2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" filled="f" strokecolor="black [3213]" strokeweight="1pt">
                  <v:stroke joinstyle="miter"/>
                  <v:textbox inset="0,0,0,0">
                    <w:txbxContent>
                      <w:p w14:paraId="16C68AC1" w14:textId="115BBE25" w:rsidR="007C72FE" w:rsidRPr="00F86F45" w:rsidRDefault="007C72FE" w:rsidP="00214CF9">
                        <w:r w:rsidRPr="00F86F45">
                          <w:t>O</w:t>
                        </w:r>
                      </w:p>
                    </w:txbxContent>
                  </v:textbox>
                </v:oval>
                <v:group id="Group 25" o:spid="_x0000_s1045" style="position:absolute;left:42450;top:43982;width:3843;height:4977" coordorigin="37741,39103" coordsize="3416,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Straight Connector 19" o:spid="_x0000_s1046" style="position:absolute;flip:x;visibility:visible;mso-wrap-style:square" from="37741,39267" to="41157,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" strokecolor="black [3213]" strokeweight=".5pt">
                    <v:stroke joinstyle="miter"/>
                  </v:line>
                  <v:shape id="Arc 22" o:spid="_x0000_s1047" style="position:absolute;left:38197;top:40246;width:3657;height:1372;rotation:8673872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27" o:spid="_x0000_s1048" style="position:absolute;left:48414;top:43918;width:3010;height:5685" coordorigin="42652,38008" coordsize="253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line id="Straight Connector 21" o:spid="_x0000_s1049" style="position:absolute;visibility:visible;mso-wrap-style:square" from="42652,38219" to="45190,4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" strokecolor="black [3213]" strokeweight=".5pt">
                    <v:stroke joinstyle="miter"/>
                  </v:line>
                  <v:shape id="Arc 23" o:spid="_x0000_s1050" style="position:absolute;left:41708;top:39151;width:3657;height:1372;rotation:4075418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26" o:spid="_x0000_s1051" style="position:absolute;left:46510;top:43842;width:1542;height:5868" coordorigin="41350,38979" coordsize="1371,5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line id="Straight Connector 20" o:spid="_x0000_s1052" style="position:absolute;flip:x;visibility:visible;mso-wrap-style:square" from="41814,39647" to="42100,4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" strokecolor="black [3213]" strokeweight=".5pt">
                    <v:stroke joinstyle="miter"/>
                  </v:line>
                  <v:shape id="Arc 24" o:spid="_x0000_s1053" style="position:absolute;left:40207;top:40122;width:3657;height:1372;rotation:6201069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oval id="Oval 38" o:spid="_x0000_s1054" style="position:absolute;left:58706;top:41675;width:2999;height:2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" filled="f" strokecolor="black [3213]" strokeweight="1pt">
                  <v:stroke joinstyle="miter"/>
                  <v:textbox inset="0,0,0,0">
                    <w:txbxContent>
                      <w:p w14:paraId="0BAC4CC9" w14:textId="3D7444EE" w:rsidR="008E3707" w:rsidRPr="007C72FE" w:rsidRDefault="008E3707" w:rsidP="00214CF9">
                        <w:r>
                          <w:t>d</w:t>
                        </w:r>
                      </w:p>
                    </w:txbxContent>
                  </v:textbox>
                </v:oval>
                <v:group id="Group 39" o:spid="_x0000_s1055" style="position:absolute;left:55302;top:43982;width:3843;height:4977" coordorigin="37741,39103" coordsize="3416,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40" o:spid="_x0000_s1056" style="position:absolute;flip:x;visibility:visible;mso-wrap-style:square" from="37741,39267" to="41157,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" strokecolor="black [3213]" strokeweight=".5pt">
                    <v:stroke joinstyle="miter"/>
                  </v:line>
                  <v:shape id="Arc 41" o:spid="_x0000_s1057" style="position:absolute;left:38197;top:40246;width:3657;height:1372;rotation:8673872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42" o:spid="_x0000_s1058" style="position:absolute;left:61266;top:43918;width:3011;height:5685" coordorigin="42652,38008" coordsize="253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line id="Straight Connector 43" o:spid="_x0000_s1059" style="position:absolute;visibility:visible;mso-wrap-style:square" from="42652,38219" to="45190,4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" strokecolor="black [3213]" strokeweight=".5pt">
                    <v:stroke joinstyle="miter"/>
                  </v:line>
                  <v:shape id="Arc 44" o:spid="_x0000_s1060" style="position:absolute;left:41708;top:39151;width:3657;height:1372;rotation:4075418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45" o:spid="_x0000_s1061" style="position:absolute;left:59362;top:43842;width:1543;height:5868" coordorigin="41350,38979" coordsize="1371,5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line id="Straight Connector 46" o:spid="_x0000_s1062" style="position:absolute;flip:x;visibility:visible;mso-wrap-style:square" from="41814,39647" to="42100,4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" strokecolor="black [3213]" strokeweight=".5pt">
                    <v:stroke joinstyle="miter"/>
                  </v:line>
                  <v:shape id="Arc 47" o:spid="_x0000_s1063" style="position:absolute;left:40207;top:40122;width:3657;height:1372;rotation:6201069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line id="Straight Connector 48" o:spid="_x0000_s1064" style="position:absolute;visibility:visible;mso-wrap-style:square" from="47353,37604" to="47353,41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" strokecolor="black [3213]" strokeweight=".5pt">
                  <v:stroke joinstyle="miter"/>
                </v:line>
                <v:line id="Straight Connector 49" o:spid="_x0000_s1065" style="position:absolute;visibility:visible;mso-wrap-style:square" from="60206,38782" to="60206,41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" strokecolor="black [3213]" strokeweight="2.5pt">
                  <v:stroke linestyle="thinThin" joinstyle="miter"/>
                </v:line>
                <w10:anchorlock/>
              </v:group>
            </w:pict>
          </mc:Fallback>
        </mc:AlternateContent>
      </w:r>
    </w:p>
    <w:p w14:paraId="14951381" w14:textId="77777777"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95AD3" w14:textId="77777777" w:rsidR="007668A4" w:rsidRDefault="007668A4" w:rsidP="00214CF9">
      <w:r>
        <w:separator/>
      </w:r>
    </w:p>
  </w:endnote>
  <w:endnote w:type="continuationSeparator" w:id="0">
    <w:p w14:paraId="6F295A17" w14:textId="77777777" w:rsidR="007668A4" w:rsidRDefault="007668A4"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IDFont+F2">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5FCDE" w14:textId="77777777" w:rsidR="007668A4" w:rsidRDefault="007668A4" w:rsidP="00214CF9">
      <w:r>
        <w:separator/>
      </w:r>
    </w:p>
  </w:footnote>
  <w:footnote w:type="continuationSeparator" w:id="0">
    <w:p w14:paraId="48124BEC" w14:textId="77777777" w:rsidR="007668A4" w:rsidRDefault="007668A4"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gxrASziAg4sAAAA"/>
  </w:docVars>
  <w:rsids>
    <w:rsidRoot w:val="00650D9C"/>
    <w:rsid w:val="00015CF9"/>
    <w:rsid w:val="00060EE0"/>
    <w:rsid w:val="000769F5"/>
    <w:rsid w:val="00080EB8"/>
    <w:rsid w:val="00096976"/>
    <w:rsid w:val="000D78C1"/>
    <w:rsid w:val="000F4813"/>
    <w:rsid w:val="00117DD9"/>
    <w:rsid w:val="00132818"/>
    <w:rsid w:val="00137587"/>
    <w:rsid w:val="0015617D"/>
    <w:rsid w:val="00157E1F"/>
    <w:rsid w:val="00160250"/>
    <w:rsid w:val="00194D5E"/>
    <w:rsid w:val="001A0A76"/>
    <w:rsid w:val="001A645C"/>
    <w:rsid w:val="001B21DE"/>
    <w:rsid w:val="001B416E"/>
    <w:rsid w:val="001B439A"/>
    <w:rsid w:val="001E1929"/>
    <w:rsid w:val="001F636F"/>
    <w:rsid w:val="00214CF9"/>
    <w:rsid w:val="00240EF5"/>
    <w:rsid w:val="0025653E"/>
    <w:rsid w:val="00260B5D"/>
    <w:rsid w:val="0026330A"/>
    <w:rsid w:val="00276890"/>
    <w:rsid w:val="002E0F03"/>
    <w:rsid w:val="002E7AC7"/>
    <w:rsid w:val="003068D3"/>
    <w:rsid w:val="00315B73"/>
    <w:rsid w:val="003477CC"/>
    <w:rsid w:val="003543C7"/>
    <w:rsid w:val="00356163"/>
    <w:rsid w:val="00361298"/>
    <w:rsid w:val="0037167C"/>
    <w:rsid w:val="003A2182"/>
    <w:rsid w:val="003A4C63"/>
    <w:rsid w:val="003A71F8"/>
    <w:rsid w:val="003C1555"/>
    <w:rsid w:val="003C6853"/>
    <w:rsid w:val="003C74B6"/>
    <w:rsid w:val="003C7DF3"/>
    <w:rsid w:val="003D4E38"/>
    <w:rsid w:val="003D7018"/>
    <w:rsid w:val="003F4958"/>
    <w:rsid w:val="003F5350"/>
    <w:rsid w:val="003F606E"/>
    <w:rsid w:val="00423C00"/>
    <w:rsid w:val="0043298E"/>
    <w:rsid w:val="004356E9"/>
    <w:rsid w:val="004574F1"/>
    <w:rsid w:val="00466A56"/>
    <w:rsid w:val="0047066A"/>
    <w:rsid w:val="00473EAA"/>
    <w:rsid w:val="004857C6"/>
    <w:rsid w:val="004A0A0C"/>
    <w:rsid w:val="004D7E31"/>
    <w:rsid w:val="005112C4"/>
    <w:rsid w:val="00532114"/>
    <w:rsid w:val="0053241B"/>
    <w:rsid w:val="005629DD"/>
    <w:rsid w:val="00567F5E"/>
    <w:rsid w:val="00586616"/>
    <w:rsid w:val="005B562C"/>
    <w:rsid w:val="005C5889"/>
    <w:rsid w:val="005D15FE"/>
    <w:rsid w:val="005D17EC"/>
    <w:rsid w:val="005D2A25"/>
    <w:rsid w:val="005F0F89"/>
    <w:rsid w:val="0061006B"/>
    <w:rsid w:val="006315A6"/>
    <w:rsid w:val="00632354"/>
    <w:rsid w:val="00633BCD"/>
    <w:rsid w:val="0064732C"/>
    <w:rsid w:val="00650D9C"/>
    <w:rsid w:val="00652125"/>
    <w:rsid w:val="00655EA6"/>
    <w:rsid w:val="006564DE"/>
    <w:rsid w:val="00661F09"/>
    <w:rsid w:val="00662E5D"/>
    <w:rsid w:val="00671666"/>
    <w:rsid w:val="00691DDB"/>
    <w:rsid w:val="006C1839"/>
    <w:rsid w:val="006C7CE1"/>
    <w:rsid w:val="00745EE9"/>
    <w:rsid w:val="007668A4"/>
    <w:rsid w:val="007770BA"/>
    <w:rsid w:val="007B40AB"/>
    <w:rsid w:val="007C16A7"/>
    <w:rsid w:val="007C72FE"/>
    <w:rsid w:val="007C73B0"/>
    <w:rsid w:val="007C7D2E"/>
    <w:rsid w:val="007D4689"/>
    <w:rsid w:val="007E1C07"/>
    <w:rsid w:val="007E4F4E"/>
    <w:rsid w:val="00831C7E"/>
    <w:rsid w:val="00840826"/>
    <w:rsid w:val="0085146F"/>
    <w:rsid w:val="00857901"/>
    <w:rsid w:val="008618B1"/>
    <w:rsid w:val="0087419F"/>
    <w:rsid w:val="00874401"/>
    <w:rsid w:val="00885D73"/>
    <w:rsid w:val="008A210F"/>
    <w:rsid w:val="008C0E7F"/>
    <w:rsid w:val="008D168B"/>
    <w:rsid w:val="008D79C0"/>
    <w:rsid w:val="008E3222"/>
    <w:rsid w:val="008E3707"/>
    <w:rsid w:val="008F5EF9"/>
    <w:rsid w:val="0090151D"/>
    <w:rsid w:val="009050B1"/>
    <w:rsid w:val="00941F3E"/>
    <w:rsid w:val="00955A4C"/>
    <w:rsid w:val="009612C7"/>
    <w:rsid w:val="00986BC4"/>
    <w:rsid w:val="009915AA"/>
    <w:rsid w:val="00996C12"/>
    <w:rsid w:val="009D1353"/>
    <w:rsid w:val="009D4C8F"/>
    <w:rsid w:val="009D69F8"/>
    <w:rsid w:val="00A2618A"/>
    <w:rsid w:val="00A30901"/>
    <w:rsid w:val="00A3533D"/>
    <w:rsid w:val="00A43D49"/>
    <w:rsid w:val="00A57F66"/>
    <w:rsid w:val="00A86FA7"/>
    <w:rsid w:val="00AA12F5"/>
    <w:rsid w:val="00AA7582"/>
    <w:rsid w:val="00AC2AC0"/>
    <w:rsid w:val="00AE1538"/>
    <w:rsid w:val="00AE322E"/>
    <w:rsid w:val="00AF0FC4"/>
    <w:rsid w:val="00AF136D"/>
    <w:rsid w:val="00B14E0E"/>
    <w:rsid w:val="00B1675F"/>
    <w:rsid w:val="00B25B48"/>
    <w:rsid w:val="00B25F82"/>
    <w:rsid w:val="00B97EDF"/>
    <w:rsid w:val="00BA57D0"/>
    <w:rsid w:val="00BC78C2"/>
    <w:rsid w:val="00BF4288"/>
    <w:rsid w:val="00C25482"/>
    <w:rsid w:val="00C30B19"/>
    <w:rsid w:val="00C57BC5"/>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3057"/>
    <w:rsid w:val="00D922A0"/>
    <w:rsid w:val="00DA423B"/>
    <w:rsid w:val="00DB3148"/>
    <w:rsid w:val="00DD2647"/>
    <w:rsid w:val="00DD6513"/>
    <w:rsid w:val="00DF3650"/>
    <w:rsid w:val="00E02564"/>
    <w:rsid w:val="00E06F2C"/>
    <w:rsid w:val="00E50D24"/>
    <w:rsid w:val="00E54A11"/>
    <w:rsid w:val="00EA5852"/>
    <w:rsid w:val="00EA69D9"/>
    <w:rsid w:val="00F12C0E"/>
    <w:rsid w:val="00F2449A"/>
    <w:rsid w:val="00F32ABC"/>
    <w:rsid w:val="00F33986"/>
    <w:rsid w:val="00F367EE"/>
    <w:rsid w:val="00F440CF"/>
    <w:rsid w:val="00F6556B"/>
    <w:rsid w:val="00F86F45"/>
    <w:rsid w:val="00FC333A"/>
    <w:rsid w:val="00FD4E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143</cp:revision>
  <dcterms:created xsi:type="dcterms:W3CDTF">2020-01-23T20:26:00Z</dcterms:created>
  <dcterms:modified xsi:type="dcterms:W3CDTF">2022-06-03T19:08:00Z</dcterms:modified>
</cp:coreProperties>
</file>